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24a362</w:t>
        </w:r>
      </w:hyperlink>
      <w:r>
        <w:t xml:space="preserve"> </w:t>
      </w:r>
      <w:r>
        <w:t xml:space="preserve">on October 2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24, 2021, SARS-CoV-2 has infected over 243,671,363 and cost the lives of 4,948,410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Sputnik V</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04)</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375bc541-366b-11ec-bab1-6e6c71634c50&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0-25)</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37bc0191-366b-11ec-914c-6b774f6f5671&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224a3622a2c63c5ed578326e691fe220c416dad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4a3622a2c63c5ed578326e691fe220c416dada/" TargetMode="External" /><Relationship Type="http://schemas.openxmlformats.org/officeDocument/2006/relationships/hyperlink" Id="rId22" Target="https://greenelab.github.io/covid19-review/v/224a3622a2c63c5ed578326e691fe220c416dada/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375bc541-366b-11ec-bab1-6e6c71634c50&amp;url=L2dyYXBoaWNzL2NvdmlkLXZhY2NpbmUtdHJhY2tlci1nbG9iYWwtZGlzdHJpYnV0aW9u" TargetMode="External" /><Relationship Type="http://schemas.openxmlformats.org/officeDocument/2006/relationships/hyperlink" Id="rId1265" Target="https://www.bloomberg.com/tosv2.html?vid=&amp;uuid=37bc0191-366b-11ec-914c-6b774f6f5671&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224a3622a2c63c5ed578326e691fe220c416dad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4a3622a2c63c5ed578326e691fe220c416dada/" TargetMode="External" /><Relationship Type="http://schemas.openxmlformats.org/officeDocument/2006/relationships/hyperlink" Id="rId22" Target="https://greenelab.github.io/covid19-review/v/224a3622a2c63c5ed578326e691fe220c416dada/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375bc541-366b-11ec-bab1-6e6c71634c50&amp;url=L2dyYXBoaWNzL2NvdmlkLXZhY2NpbmUtdHJhY2tlci1nbG9iYWwtZGlzdHJpYnV0aW9u" TargetMode="External" /><Relationship Type="http://schemas.openxmlformats.org/officeDocument/2006/relationships/hyperlink" Id="rId1265" Target="https://www.bloomberg.com/tosv2.html?vid=&amp;uuid=37bc0191-366b-11ec-914c-6b774f6f5671&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26T14:46:12Z</dcterms:created>
  <dcterms:modified xsi:type="dcterms:W3CDTF">2021-10-26T14: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